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Electrical</w:t>
      </w:r>
      <w:r>
        <w:t xml:space="preserve"> </w:t>
      </w:r>
      <w:r>
        <w:t xml:space="preserve">Engineer</w:t>
      </w:r>
      <w:r>
        <w:t xml:space="preserve"> </w:t>
      </w:r>
      <w:r>
        <w:t xml:space="preserve">Position</w:t>
      </w:r>
      <w:r>
        <w:t xml:space="preserve"> </w:t>
      </w:r>
      <w:r>
        <w:t xml:space="preserve">in</w:t>
      </w:r>
      <w:r>
        <w:t xml:space="preserve"> </w:t>
      </w:r>
      <w:r>
        <w:t xml:space="preserve">Russia</w:t>
      </w:r>
      <w:r>
        <w:t xml:space="preserve"> </w:t>
      </w:r>
      <w:r>
        <w:t xml:space="preserve">Saint</w:t>
      </w:r>
      <w:r>
        <w:t xml:space="preserve"> </w:t>
      </w:r>
      <w:r>
        <w:t xml:space="preserve">Petersburg</w:t>
      </w:r>
    </w:p>
    <w:bookmarkStart w:id="20" w:name="X21c8de07ef51c02d427caf419bc11dde350a09e"/>
    <w:p>
      <w:pPr>
        <w:pStyle w:val="Heading1"/>
      </w:pPr>
      <w:r>
        <w:t xml:space="preserve">Internship Application Letter for Electrical Engineer Position</w:t>
      </w:r>
    </w:p>
    <w:p>
      <w:pPr>
        <w:pStyle w:val="FirstParagraph"/>
      </w:pPr>
      <w:r>
        <w:t xml:space="preserve">Presenting a Comprehensive Application for Electrical Engineering Internship in Russia Saint Petersburg</w:t>
      </w:r>
    </w:p>
    <w:bookmarkEnd w:id="20"/>
    <w:p>
      <w:pPr>
        <w:pStyle w:val="BodyText"/>
      </w:pPr>
      <w:r>
        <w:rPr>
          <w:bCs/>
          <w:b/>
        </w:rPr>
        <w:t xml:space="preserve">Dear Hiring Manager,</w:t>
      </w:r>
    </w:p>
    <w:p>
      <w:pPr>
        <w:pStyle w:val="BodyText"/>
      </w:pPr>
      <w:r>
        <w:t xml:space="preserve">I am writing this Internship Application Letter with profound enthusiasm to express my earnest interest in the Electrical Engineer Internship position at your esteemed organization in Russia Saint Petersburg. As a dedicated final-year Electrical Engineering student at [Your University], I have meticulously prepared myself to contribute meaningfully to the dynamic technological landscape of Russia's industrial heartland, particularly within Saint Petersburg's renowned engineering ecosystem. This opportunity represents not merely a professional milestone but a strategic alignment with my academic trajectory and cultural aspirations in one of Europe's most historically significant technological hubs.</w:t>
      </w:r>
    </w:p>
    <w:p>
      <w:pPr>
        <w:pStyle w:val="BodyText"/>
      </w:pPr>
      <w:r>
        <w:t xml:space="preserve">My academic journey has been rigorously focused on power systems, renewable energy integration, and smart grid technologies – domains where Russia Saint Petersburg serves as a critical innovation center. Through my coursework in High-Voltage Engineering (95/100) and Power Electronics (92/100), I developed expertise in analyzing transmission networks using ETAP software, directly applicable to Saint Petersburg's complex power infrastructure which handles over 45% of Russia's industrial energy demand. My undergraduate thesis, "Optimization of Wind-Solar Hybrid Systems for Northern Climates," incorporated case studies from Leningrad Oblast and demonstrated how my analytical approach could address the unique challenges faced by Russian energy utilities operating in Saint Petersburg's subarctic conditions. This research aligns precisely with your company's public initiatives in sustainable energy modernization for the Baltic region.</w:t>
      </w:r>
    </w:p>
    <w:p>
      <w:pPr>
        <w:pStyle w:val="BodyText"/>
      </w:pPr>
      <w:r>
        <w:t xml:space="preserve">What particularly excites me about this Electrical Engineer internship opportunity is Saint Petersburg's position as Russia's premier center for electrical engineering innovation. The city hosts 73% of Russia's power equipment manufacturers, including industry leaders like Siemens Energy Saint Petersburg and Rostec Corporation's advanced power systems division – organizations I've closely followed through technical publications in the Russian journal "Энергетика и Электротехника" (Energy and Electrical Engineering). The city's historical significance as the cradle of electrical engineering education (home to Petrozavodsk State University's pioneering 1905 power systems program) deeply resonates with my professional ethos. I am particularly drawn to your organization's work on the Saint Petersburg Smart City Power Grid project, which mirrors my academic focus on grid resilience – a critical priority given Russia's expanding energy exports through the Baltic corridor.</w:t>
      </w:r>
    </w:p>
    <w:p>
      <w:pPr>
        <w:pStyle w:val="BodyText"/>
      </w:pPr>
      <w:r>
        <w:t xml:space="preserve">During my practical training at [Previous Company/University Lab], I engineered a fault detection system for 33kV distribution networks that reduced tripping incidents by 37%. This experience directly translates to the challenges faced by Saint Petersburg's utility providers, where aging infrastructure in historic districts requires precise diagnostic capabilities. My proficiency in Russian (B2 level with technical vocabulary certification from the Center for Russian Language Studies) and fluency in English ensures seamless collaboration within multinational teams operating across Russia Saint Petersburg. I have also completed an online course on "Russian Electrical Standards (GOST) for Power Systems" – a qualification increasingly valued as Russia harmonizes its engineering practices with international frameworks while preserving domestic technical heritage.</w:t>
      </w:r>
    </w:p>
    <w:p>
      <w:pPr>
        <w:pStyle w:val="BodyText"/>
      </w:pPr>
      <w:r>
        <w:t xml:space="preserve">My cultural engagement extends beyond academics. I spent three months in Saint Petersburg during my university exchange program, immersing myself in the city's engineering community through visits to the Saint Petersburg Polytechnic University's Energy Research Center and participation in the annual "Baltic Power Summit." During this time, I observed how local engineers integrate Soviet-era infrastructure with modern solutions – a pragmatic approach I now actively emulate. This firsthand exposure revealed Saint Petersburg's unique position as a bridge between Russia's rich engineering legacy and its ambitious technological future. It solidified my conviction that this city offers the optimal environment for an Electrical Engineer intern to develop globally relevant skills while contributing meaningfully to regional energy security.</w:t>
      </w:r>
    </w:p>
    <w:p>
      <w:pPr>
        <w:pStyle w:val="BodyText"/>
      </w:pPr>
      <w:r>
        <w:t xml:space="preserve">The significance of this Internship Application Letter transcends a mere job application; it represents my commitment to becoming part of Russia Saint Petersburg's engineering renaissance. I recognize that your organization plays a pivotal role in modernizing the city's energy systems, which directly supports Russia's national goals for sustainable industrial development. My technical skills in MATLAB/Simulink modeling and SCADA system troubleshooting, combined with my cultural adaptability and fluency in Russian technical terminology, position me to immediately contribute to projects such as your recent substations automation initiative in the Kronshtadt district.</w:t>
      </w:r>
    </w:p>
    <w:p>
      <w:pPr>
        <w:pStyle w:val="BodyText"/>
      </w:pPr>
      <w:r>
        <w:t xml:space="preserve">What sets me apart is my proactive engagement with Saint Petersburg's engineering ecosystem. I've maintained regular correspondence with Dr. Ivanov from the Institute of Electrical Engineering at Saint Petersburg State University regarding grid stability research, and I've contributed to open-source projects on GitHub related to power system optimization – all while documenting my progress in technical journals published in Russian. This demonstrates not just competence but genuine passion for the region's engineering challenges. I am eager to apply this initiative within your organization's framework, learning from senior Electrical Engineers who have pioneered solutions for Saint Petersburg's distinctive environmental and infrastructural conditions.</w:t>
      </w:r>
    </w:p>
    <w:p>
      <w:pPr>
        <w:pStyle w:val="BodyText"/>
      </w:pPr>
      <w:r>
        <w:t xml:space="preserve">As an applicant deeply committed to Russia Saint Petersburg's technological advancement, I offer more than technical proficiency. I bring the cultural sensitivity required to navigate local engineering practices, the academic rigor to tackle complex power systems challenges, and a proven ability to deliver results in time-sensitive projects – as evidenced by my successful implementation of a predictive maintenance system that reduced downtime by 28% at my previous internship. I am confident that my background aligns perfectly with your internship program's objectives for nurturing future Electrical Engineers who can serve Russia's energy needs while respecting the city's historical engineering excellence.</w:t>
      </w:r>
    </w:p>
    <w:p>
      <w:pPr>
        <w:pStyle w:val="BodyText"/>
      </w:pPr>
      <w:r>
        <w:t xml:space="preserve">I have attached my detailed CV, academic transcripts, and certification of Russian language proficiency for your review. I welcome the opportunity to discuss how my skills in electrical systems analysis, power grid optimization, and cross-cultural technical communication can support your team's mission in Russia Saint Petersburg. Thank you for considering this Internship Application Letter – I look forward to contributing to the next chapter of engineering innovation in one of the world's most fascinating technological cities.</w:t>
      </w:r>
    </w:p>
    <w:p>
      <w:pPr>
        <w:pStyle w:val="BodyText"/>
      </w:pPr>
      <w:r>
        <w:t xml:space="preserve">Sincerely,</w:t>
      </w:r>
      <w:r>
        <w:br/>
      </w:r>
      <w:r>
        <w:t xml:space="preserve">[Your Full Name]</w:t>
      </w:r>
      <w:r>
        <w:br/>
      </w:r>
      <w:r>
        <w:t xml:space="preserve">Electrical Engineering Student</w:t>
      </w:r>
      <w:r>
        <w:br/>
      </w:r>
      <w:r>
        <w:t xml:space="preserve">[Your University, City, Country]</w:t>
      </w:r>
      <w:r>
        <w:br/>
      </w:r>
      <w:r>
        <w:t xml:space="preserve">Email: your.email@example.com | Phone: +[Country Code] [Number]</w:t>
      </w:r>
      <w:r>
        <w:br/>
      </w:r>
      <w:r>
        <w:t xml:space="preserve">LinkedIn: linkedin.com/in/yourprofile | Portfolio: yourportfolio.example.com</w:t>
      </w:r>
    </w:p>
    <w:p>
      <w:pPr>
        <w:pStyle w:val="BodyText"/>
      </w:pPr>
      <w:r>
        <w:rPr>
          <w:bCs/>
          <w:b/>
        </w:rPr>
        <w:t xml:space="preserve">Key Elements Highlighted for Your Review:</w:t>
      </w:r>
    </w:p>
    <w:p>
      <w:pPr>
        <w:numPr>
          <w:ilvl w:val="0"/>
          <w:numId w:val="1001"/>
        </w:numPr>
        <w:pStyle w:val="Compact"/>
      </w:pPr>
      <w:r>
        <w:rPr>
          <w:iCs/>
          <w:i/>
        </w:rPr>
        <w:t xml:space="preserve">Internship Application Letter</w:t>
      </w:r>
      <w:r>
        <w:t xml:space="preserve">: Comprehensive document tailored specifically for Electrical Engineering internship in Russia Saint Petersburg</w:t>
      </w:r>
    </w:p>
    <w:p>
      <w:pPr>
        <w:numPr>
          <w:ilvl w:val="0"/>
          <w:numId w:val="1001"/>
        </w:numPr>
        <w:pStyle w:val="Compact"/>
      </w:pPr>
      <w:r>
        <w:rPr>
          <w:iCs/>
          <w:i/>
        </w:rPr>
        <w:t xml:space="preserve">Electrical Engineer</w:t>
      </w:r>
      <w:r>
        <w:t xml:space="preserve">: All technical qualifications, projects, and skills directly relevant to the role emphasized throughout</w:t>
      </w:r>
    </w:p>
    <w:p>
      <w:pPr>
        <w:numPr>
          <w:ilvl w:val="0"/>
          <w:numId w:val="1001"/>
        </w:numPr>
        <w:pStyle w:val="Compact"/>
      </w:pPr>
      <w:r>
        <w:rPr>
          <w:iCs/>
          <w:i/>
        </w:rPr>
        <w:t xml:space="preserve">Russia Saint Petersburg</w:t>
      </w:r>
      <w:r>
        <w:t xml:space="preserve">: City-specific references including infrastructure challenges, industry presence (Siemens Energy, Rostec), cultural context and academic partnerships highlighted 12 times for strategic emph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Electrical Engineer Position in Russia Saint Petersburg</dc:title>
  <dc:creator/>
  <cp:keywords/>
  <dcterms:created xsi:type="dcterms:W3CDTF">2025-12-10T09:29:01Z</dcterms:created>
  <dcterms:modified xsi:type="dcterms:W3CDTF">2025-12-10T09:29:01Z</dcterms:modified>
</cp:coreProperties>
</file>

<file path=docProps/custom.xml><?xml version="1.0" encoding="utf-8"?>
<Properties xmlns="http://schemas.openxmlformats.org/officeDocument/2006/custom-properties" xmlns:vt="http://schemas.openxmlformats.org/officeDocument/2006/docPropsVTypes"/>
</file>